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2C5F" w:rsidRDefault="004E6361" w:rsidP="004E6361">
      <w:pPr>
        <w:jc w:val="center"/>
      </w:pPr>
      <w:r>
        <w:t>The Sam &amp; Jesse Radio Show</w:t>
      </w:r>
    </w:p>
    <w:p w:rsidR="004E6361" w:rsidRDefault="004E6361" w:rsidP="004E6361">
      <w:pPr>
        <w:jc w:val="center"/>
      </w:pPr>
      <w:r>
        <w:t>Week 1</w:t>
      </w:r>
      <w:r w:rsidR="00D64928">
        <w:t>1</w:t>
      </w:r>
      <w:r>
        <w:t xml:space="preserve">, Episode </w:t>
      </w:r>
      <w:r w:rsidR="00D64928">
        <w:t>2</w:t>
      </w:r>
      <w:r>
        <w:t xml:space="preserve">: </w:t>
      </w:r>
      <w:r w:rsidR="00D64928">
        <w:t>Canadian Mice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55"/>
        <w:gridCol w:w="1170"/>
        <w:gridCol w:w="6925"/>
      </w:tblGrid>
      <w:tr w:rsidR="00595997" w:rsidTr="0084378D">
        <w:tc>
          <w:tcPr>
            <w:tcW w:w="1255" w:type="dxa"/>
          </w:tcPr>
          <w:p w:rsidR="00595997" w:rsidRDefault="007607FD" w:rsidP="004E6361">
            <w:r>
              <w:t>00</w:t>
            </w:r>
            <w:r w:rsidR="0047732C">
              <w:t>:00</w:t>
            </w:r>
          </w:p>
        </w:tc>
        <w:tc>
          <w:tcPr>
            <w:tcW w:w="1170" w:type="dxa"/>
          </w:tcPr>
          <w:p w:rsidR="00595997" w:rsidRDefault="00595997" w:rsidP="004E6361"/>
        </w:tc>
        <w:tc>
          <w:tcPr>
            <w:tcW w:w="6925" w:type="dxa"/>
          </w:tcPr>
          <w:p w:rsidR="00595997" w:rsidRDefault="00D64928" w:rsidP="004E6361">
            <w:r>
              <w:t>Canadian mice.</w:t>
            </w:r>
          </w:p>
        </w:tc>
      </w:tr>
      <w:tr w:rsidR="00595997" w:rsidTr="0084378D">
        <w:tc>
          <w:tcPr>
            <w:tcW w:w="1255" w:type="dxa"/>
          </w:tcPr>
          <w:p w:rsidR="00595997" w:rsidRDefault="0047732C" w:rsidP="004E6361">
            <w:r>
              <w:t>00:01</w:t>
            </w:r>
          </w:p>
        </w:tc>
        <w:tc>
          <w:tcPr>
            <w:tcW w:w="1170" w:type="dxa"/>
          </w:tcPr>
          <w:p w:rsidR="00595997" w:rsidRDefault="00595997" w:rsidP="004E6361"/>
        </w:tc>
        <w:tc>
          <w:tcPr>
            <w:tcW w:w="6925" w:type="dxa"/>
          </w:tcPr>
          <w:p w:rsidR="00595997" w:rsidRDefault="00D64928" w:rsidP="004E6361">
            <w:r>
              <w:t>[music]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6F4A9E">
              <w:t>00:</w:t>
            </w:r>
            <w:r>
              <w:t>09</w:t>
            </w:r>
          </w:p>
        </w:tc>
        <w:tc>
          <w:tcPr>
            <w:tcW w:w="1170" w:type="dxa"/>
          </w:tcPr>
          <w:p w:rsidR="0047732C" w:rsidRDefault="0047732C" w:rsidP="0047732C">
            <w:r>
              <w:t>Narrator</w:t>
            </w:r>
          </w:p>
        </w:tc>
        <w:tc>
          <w:tcPr>
            <w:tcW w:w="6925" w:type="dxa"/>
          </w:tcPr>
          <w:p w:rsidR="0047732C" w:rsidRDefault="0047732C" w:rsidP="0047732C">
            <w:r>
              <w:t>[over music] It’s time now for another day in the life of Sam and Jesse. Gum Springs, Arkansas.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6F4A9E">
              <w:t>00:</w:t>
            </w:r>
            <w:r>
              <w:t>22</w:t>
            </w:r>
          </w:p>
        </w:tc>
        <w:tc>
          <w:tcPr>
            <w:tcW w:w="1170" w:type="dxa"/>
          </w:tcPr>
          <w:p w:rsidR="0047732C" w:rsidRDefault="0047732C" w:rsidP="0047732C"/>
        </w:tc>
        <w:tc>
          <w:tcPr>
            <w:tcW w:w="6925" w:type="dxa"/>
          </w:tcPr>
          <w:p w:rsidR="0047732C" w:rsidRDefault="0047732C" w:rsidP="0047732C">
            <w:r>
              <w:t>[music fades out, then repeats]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6F4A9E">
              <w:t>00:</w:t>
            </w:r>
            <w:r>
              <w:t>33</w:t>
            </w:r>
          </w:p>
        </w:tc>
        <w:tc>
          <w:tcPr>
            <w:tcW w:w="1170" w:type="dxa"/>
          </w:tcPr>
          <w:p w:rsidR="0047732C" w:rsidRDefault="0047732C" w:rsidP="0047732C">
            <w:r>
              <w:t>Sam</w:t>
            </w:r>
          </w:p>
        </w:tc>
        <w:tc>
          <w:tcPr>
            <w:tcW w:w="6925" w:type="dxa"/>
          </w:tcPr>
          <w:p w:rsidR="0047732C" w:rsidRDefault="0047732C" w:rsidP="0047732C">
            <w:r>
              <w:t>Jesse, what’s the difference between Canadian mice a</w:t>
            </w:r>
            <w:r w:rsidR="005B3A1E">
              <w:t>-a</w:t>
            </w:r>
            <w:r>
              <w:t>nd American mice?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6F4A9E">
              <w:t>00:</w:t>
            </w:r>
            <w:r>
              <w:t>38</w:t>
            </w:r>
          </w:p>
        </w:tc>
        <w:tc>
          <w:tcPr>
            <w:tcW w:w="1170" w:type="dxa"/>
          </w:tcPr>
          <w:p w:rsidR="0047732C" w:rsidRDefault="0047732C" w:rsidP="0047732C">
            <w:r>
              <w:t>Jesse</w:t>
            </w:r>
          </w:p>
        </w:tc>
        <w:tc>
          <w:tcPr>
            <w:tcW w:w="6925" w:type="dxa"/>
          </w:tcPr>
          <w:p w:rsidR="0047732C" w:rsidRDefault="0047732C" w:rsidP="0047732C">
            <w:r>
              <w:t xml:space="preserve">What?! </w:t>
            </w:r>
            <w:r w:rsidR="005B3A1E">
              <w:t xml:space="preserve">[stutters] </w:t>
            </w:r>
            <w:r>
              <w:t>I don’t know any difference.</w:t>
            </w:r>
            <w:r w:rsidR="005B3A1E">
              <w:t xml:space="preserve"> Why?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6F4A9E">
              <w:t>00:</w:t>
            </w:r>
            <w:r>
              <w:t>41</w:t>
            </w:r>
          </w:p>
        </w:tc>
        <w:tc>
          <w:tcPr>
            <w:tcW w:w="1170" w:type="dxa"/>
          </w:tcPr>
          <w:p w:rsidR="0047732C" w:rsidRDefault="0047732C" w:rsidP="0047732C">
            <w:r>
              <w:t>Sam</w:t>
            </w:r>
          </w:p>
        </w:tc>
        <w:tc>
          <w:tcPr>
            <w:tcW w:w="6925" w:type="dxa"/>
          </w:tcPr>
          <w:p w:rsidR="0047732C" w:rsidRDefault="0047732C" w:rsidP="0047732C">
            <w:r>
              <w:t xml:space="preserve">Well, it just seems to me like Canadian mice get sick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awful lot.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6F4A9E">
              <w:t>00:</w:t>
            </w:r>
            <w:r>
              <w:t>45</w:t>
            </w:r>
          </w:p>
        </w:tc>
        <w:tc>
          <w:tcPr>
            <w:tcW w:w="1170" w:type="dxa"/>
          </w:tcPr>
          <w:p w:rsidR="0047732C" w:rsidRDefault="0047732C" w:rsidP="0047732C">
            <w:r>
              <w:t>Jesse</w:t>
            </w:r>
          </w:p>
        </w:tc>
        <w:tc>
          <w:tcPr>
            <w:tcW w:w="6925" w:type="dxa"/>
          </w:tcPr>
          <w:p w:rsidR="0047732C" w:rsidRDefault="0047732C" w:rsidP="0047732C">
            <w:r>
              <w:t xml:space="preserve">Sam, what in the world are you </w:t>
            </w:r>
            <w:proofErr w:type="spellStart"/>
            <w:r>
              <w:t>talkin</w:t>
            </w:r>
            <w:proofErr w:type="spellEnd"/>
            <w:r>
              <w:t>’ about?</w:t>
            </w:r>
            <w:r w:rsidR="00614961">
              <w:t xml:space="preserve"> [overlapped]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6F4A9E">
              <w:t>00:</w:t>
            </w:r>
            <w:r>
              <w:t>47</w:t>
            </w:r>
          </w:p>
        </w:tc>
        <w:tc>
          <w:tcPr>
            <w:tcW w:w="1170" w:type="dxa"/>
          </w:tcPr>
          <w:p w:rsidR="0047732C" w:rsidRDefault="0047732C" w:rsidP="0047732C">
            <w:r>
              <w:t>Sam</w:t>
            </w:r>
          </w:p>
        </w:tc>
        <w:tc>
          <w:tcPr>
            <w:tcW w:w="6925" w:type="dxa"/>
          </w:tcPr>
          <w:p w:rsidR="0047732C" w:rsidRDefault="0047732C" w:rsidP="0047732C">
            <w:r>
              <w:t xml:space="preserve">Well, I hear nearly everyday on the television </w:t>
            </w:r>
            <w:r w:rsidR="00614961">
              <w:t xml:space="preserve">that </w:t>
            </w:r>
            <w:r>
              <w:t>this or that product cause this or that disease in</w:t>
            </w:r>
            <w:r w:rsidR="00614961">
              <w:t>-in</w:t>
            </w:r>
            <w:r>
              <w:t xml:space="preserve"> Canadian mice. Now, why don’t they use American mice if they’re </w:t>
            </w:r>
            <w:proofErr w:type="spellStart"/>
            <w:r>
              <w:t>doin</w:t>
            </w:r>
            <w:proofErr w:type="spellEnd"/>
            <w:r>
              <w:t>’ experiments.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6F4A9E">
              <w:t>00:</w:t>
            </w:r>
            <w:r>
              <w:t>58</w:t>
            </w:r>
          </w:p>
        </w:tc>
        <w:tc>
          <w:tcPr>
            <w:tcW w:w="1170" w:type="dxa"/>
          </w:tcPr>
          <w:p w:rsidR="0047732C" w:rsidRDefault="0047732C" w:rsidP="0047732C">
            <w:r>
              <w:t>Jesse</w:t>
            </w:r>
          </w:p>
        </w:tc>
        <w:tc>
          <w:tcPr>
            <w:tcW w:w="6925" w:type="dxa"/>
          </w:tcPr>
          <w:p w:rsidR="0047732C" w:rsidRDefault="0047732C" w:rsidP="0047732C">
            <w:pPr>
              <w:tabs>
                <w:tab w:val="left" w:pos="3627"/>
              </w:tabs>
            </w:pPr>
            <w:r>
              <w:t xml:space="preserve">Well, I don’t know. I </w:t>
            </w:r>
            <w:proofErr w:type="spellStart"/>
            <w:r>
              <w:t>ain’t</w:t>
            </w:r>
            <w:proofErr w:type="spellEnd"/>
            <w:r>
              <w:t xml:space="preserve"> never thought about it.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6F4A9E">
              <w:t>0</w:t>
            </w:r>
            <w:r>
              <w:t>1</w:t>
            </w:r>
            <w:r w:rsidRPr="006F4A9E">
              <w:t>:</w:t>
            </w:r>
            <w:r>
              <w:t>00</w:t>
            </w:r>
          </w:p>
        </w:tc>
        <w:tc>
          <w:tcPr>
            <w:tcW w:w="1170" w:type="dxa"/>
          </w:tcPr>
          <w:p w:rsidR="0047732C" w:rsidRDefault="0047732C" w:rsidP="0047732C">
            <w:r>
              <w:t>Sam</w:t>
            </w:r>
          </w:p>
        </w:tc>
        <w:tc>
          <w:tcPr>
            <w:tcW w:w="6925" w:type="dxa"/>
          </w:tcPr>
          <w:p w:rsidR="0047732C" w:rsidRDefault="0047732C" w:rsidP="0047732C">
            <w:r>
              <w:t xml:space="preserve">Well, I sure have. Now, it’s the same ole story. </w:t>
            </w:r>
            <w:proofErr w:type="spellStart"/>
            <w:r>
              <w:t>Nothin</w:t>
            </w:r>
            <w:r w:rsidR="00614961">
              <w:t>’</w:t>
            </w:r>
            <w:r>
              <w:t>s</w:t>
            </w:r>
            <w:proofErr w:type="spellEnd"/>
            <w:r>
              <w:t xml:space="preserve"> American anymore. The-they- Everybod</w:t>
            </w:r>
            <w:r w:rsidR="00614961">
              <w:t>y’</w:t>
            </w:r>
            <w:r>
              <w:t xml:space="preserve">s </w:t>
            </w:r>
            <w:proofErr w:type="spellStart"/>
            <w:r>
              <w:t>buyin</w:t>
            </w:r>
            <w:proofErr w:type="spellEnd"/>
            <w:r>
              <w:t>’ Japanese cars</w:t>
            </w:r>
            <w:r w:rsidR="00614961">
              <w:t>,</w:t>
            </w:r>
            <w:r>
              <w:t xml:space="preserve"> and </w:t>
            </w:r>
            <w:r w:rsidR="00614961">
              <w:t xml:space="preserve">Korean </w:t>
            </w:r>
            <w:r>
              <w:t>made shirts</w:t>
            </w:r>
            <w:r w:rsidR="00614961">
              <w:t>, a</w:t>
            </w:r>
            <w:r>
              <w:t>nd</w:t>
            </w:r>
            <w:r w:rsidR="00614961">
              <w:t>-and</w:t>
            </w:r>
            <w:r>
              <w:t xml:space="preserve"> all our diseases is </w:t>
            </w:r>
            <w:proofErr w:type="spellStart"/>
            <w:r>
              <w:t>comin</w:t>
            </w:r>
            <w:proofErr w:type="spellEnd"/>
            <w:r>
              <w:t>’ from Canada.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A54662">
              <w:t>01:</w:t>
            </w:r>
            <w:r>
              <w:t>13</w:t>
            </w:r>
          </w:p>
        </w:tc>
        <w:tc>
          <w:tcPr>
            <w:tcW w:w="1170" w:type="dxa"/>
          </w:tcPr>
          <w:p w:rsidR="0047732C" w:rsidRDefault="0047732C" w:rsidP="0047732C">
            <w:r>
              <w:t>Jesse</w:t>
            </w:r>
          </w:p>
        </w:tc>
        <w:tc>
          <w:tcPr>
            <w:tcW w:w="6925" w:type="dxa"/>
          </w:tcPr>
          <w:p w:rsidR="0047732C" w:rsidRDefault="0047732C" w:rsidP="0047732C">
            <w:r>
              <w:t xml:space="preserve">Oh, they </w:t>
            </w:r>
            <w:proofErr w:type="spellStart"/>
            <w:r>
              <w:t>ain’t</w:t>
            </w:r>
            <w:proofErr w:type="spellEnd"/>
            <w:r>
              <w:t xml:space="preserve"> </w:t>
            </w:r>
            <w:proofErr w:type="spellStart"/>
            <w:r>
              <w:t>comin</w:t>
            </w:r>
            <w:proofErr w:type="spellEnd"/>
            <w:r>
              <w:t xml:space="preserve">’ from Canada, Sam. They’re just </w:t>
            </w:r>
            <w:proofErr w:type="spellStart"/>
            <w:r>
              <w:t>testin</w:t>
            </w:r>
            <w:proofErr w:type="spellEnd"/>
            <w:r>
              <w:t>’ these things on Canadian mice.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A54662">
              <w:t>01:</w:t>
            </w:r>
            <w:r>
              <w:t>19</w:t>
            </w:r>
          </w:p>
        </w:tc>
        <w:tc>
          <w:tcPr>
            <w:tcW w:w="1170" w:type="dxa"/>
          </w:tcPr>
          <w:p w:rsidR="0047732C" w:rsidRDefault="0047732C" w:rsidP="0047732C">
            <w:r>
              <w:t>Sam</w:t>
            </w:r>
          </w:p>
        </w:tc>
        <w:tc>
          <w:tcPr>
            <w:tcW w:w="6925" w:type="dxa"/>
          </w:tcPr>
          <w:p w:rsidR="0047732C" w:rsidRDefault="0047732C" w:rsidP="0047732C">
            <w:r>
              <w:t xml:space="preserve">But, why are they </w:t>
            </w:r>
            <w:proofErr w:type="spellStart"/>
            <w:r>
              <w:t>usin</w:t>
            </w:r>
            <w:proofErr w:type="spellEnd"/>
            <w:r>
              <w:t>’ Canadian mice? Now, how can we know anything about American diseases if they don’t use American mice?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A54662">
              <w:t>01:</w:t>
            </w:r>
            <w:r>
              <w:t>25</w:t>
            </w:r>
          </w:p>
        </w:tc>
        <w:tc>
          <w:tcPr>
            <w:tcW w:w="1170" w:type="dxa"/>
          </w:tcPr>
          <w:p w:rsidR="0047732C" w:rsidRDefault="0047732C" w:rsidP="0047732C">
            <w:r>
              <w:t>Jesse</w:t>
            </w:r>
          </w:p>
        </w:tc>
        <w:tc>
          <w:tcPr>
            <w:tcW w:w="6925" w:type="dxa"/>
          </w:tcPr>
          <w:p w:rsidR="0047732C" w:rsidRDefault="0047732C" w:rsidP="0047732C">
            <w:r>
              <w:t>Oh, Sam</w:t>
            </w:r>
            <w:r w:rsidR="00614961">
              <w:t>,</w:t>
            </w:r>
            <w:r>
              <w:t xml:space="preserve"> my lamb. What’s the difference?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A54662">
              <w:t>01:</w:t>
            </w:r>
            <w:r>
              <w:t>27</w:t>
            </w:r>
          </w:p>
        </w:tc>
        <w:tc>
          <w:tcPr>
            <w:tcW w:w="1170" w:type="dxa"/>
          </w:tcPr>
          <w:p w:rsidR="0047732C" w:rsidRDefault="0047732C" w:rsidP="0047732C">
            <w:r>
              <w:t>Sam</w:t>
            </w:r>
          </w:p>
        </w:tc>
        <w:tc>
          <w:tcPr>
            <w:tcW w:w="6925" w:type="dxa"/>
          </w:tcPr>
          <w:p w:rsidR="0047732C" w:rsidRDefault="0047732C" w:rsidP="0047732C">
            <w:r>
              <w:t>Well, a lot. There must be. It’s cold up there. Lots of things is different.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A54662">
              <w:t>01:</w:t>
            </w:r>
            <w:r>
              <w:t>32</w:t>
            </w:r>
          </w:p>
        </w:tc>
        <w:tc>
          <w:tcPr>
            <w:tcW w:w="1170" w:type="dxa"/>
          </w:tcPr>
          <w:p w:rsidR="0047732C" w:rsidRDefault="0047732C" w:rsidP="0047732C">
            <w:r>
              <w:t>Jesse</w:t>
            </w:r>
          </w:p>
        </w:tc>
        <w:tc>
          <w:tcPr>
            <w:tcW w:w="6925" w:type="dxa"/>
          </w:tcPr>
          <w:p w:rsidR="0047732C" w:rsidRDefault="0047732C" w:rsidP="0047732C">
            <w:r>
              <w:t>Oh, well, I still say what’s the difference?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A54662">
              <w:t>01:</w:t>
            </w:r>
            <w:r>
              <w:t>34</w:t>
            </w:r>
          </w:p>
        </w:tc>
        <w:tc>
          <w:tcPr>
            <w:tcW w:w="1170" w:type="dxa"/>
          </w:tcPr>
          <w:p w:rsidR="0047732C" w:rsidRDefault="0047732C" w:rsidP="0047732C">
            <w:r>
              <w:t>Sam</w:t>
            </w:r>
          </w:p>
        </w:tc>
        <w:tc>
          <w:tcPr>
            <w:tcW w:w="6925" w:type="dxa"/>
          </w:tcPr>
          <w:p w:rsidR="0047732C" w:rsidRDefault="0047732C" w:rsidP="0047732C">
            <w:r>
              <w:t>Well, now for instance, the television said them scientists</w:t>
            </w:r>
            <w:r w:rsidR="00614961">
              <w:t xml:space="preserve"> has</w:t>
            </w:r>
            <w:r>
              <w:t xml:space="preserve"> found that leisure suits cause cancer in Canadian mice.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A54662">
              <w:t>01:</w:t>
            </w:r>
            <w:r>
              <w:t>41</w:t>
            </w:r>
          </w:p>
        </w:tc>
        <w:tc>
          <w:tcPr>
            <w:tcW w:w="1170" w:type="dxa"/>
          </w:tcPr>
          <w:p w:rsidR="0047732C" w:rsidRDefault="0047732C" w:rsidP="0047732C">
            <w:r>
              <w:t>Jesse</w:t>
            </w:r>
          </w:p>
        </w:tc>
        <w:tc>
          <w:tcPr>
            <w:tcW w:w="6925" w:type="dxa"/>
          </w:tcPr>
          <w:p w:rsidR="0047732C" w:rsidRDefault="0047732C" w:rsidP="0047732C">
            <w:r>
              <w:t>So?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012578">
              <w:lastRenderedPageBreak/>
              <w:t>01:</w:t>
            </w:r>
            <w:r>
              <w:t>42</w:t>
            </w:r>
          </w:p>
        </w:tc>
        <w:tc>
          <w:tcPr>
            <w:tcW w:w="1170" w:type="dxa"/>
          </w:tcPr>
          <w:p w:rsidR="0047732C" w:rsidRDefault="0047732C" w:rsidP="0047732C">
            <w:r>
              <w:t>Sam</w:t>
            </w:r>
          </w:p>
        </w:tc>
        <w:tc>
          <w:tcPr>
            <w:tcW w:w="6925" w:type="dxa"/>
          </w:tcPr>
          <w:p w:rsidR="0047732C" w:rsidRDefault="0047732C" w:rsidP="0047732C">
            <w:pPr>
              <w:tabs>
                <w:tab w:val="left" w:pos="5933"/>
              </w:tabs>
            </w:pPr>
            <w:r>
              <w:t>You can’t wear a leisure suit in Canada. It’s too cold</w:t>
            </w:r>
            <w:r w:rsidR="00CD3FBA">
              <w:t xml:space="preserve">! </w:t>
            </w:r>
            <w:proofErr w:type="spellStart"/>
            <w:r w:rsidR="00CD3FBA">
              <w:t>Them</w:t>
            </w:r>
            <w:proofErr w:type="spellEnd"/>
            <w:r w:rsidR="00CD3FBA">
              <w:t xml:space="preserve"> </w:t>
            </w:r>
            <w:r>
              <w:t xml:space="preserve">mice froze to death. Didn’t have </w:t>
            </w:r>
            <w:proofErr w:type="spellStart"/>
            <w:r>
              <w:t>nothin</w:t>
            </w:r>
            <w:proofErr w:type="spellEnd"/>
            <w:r>
              <w:t>’</w:t>
            </w:r>
            <w:r w:rsidR="00CD3FBA">
              <w:t xml:space="preserve"> </w:t>
            </w:r>
            <w:r>
              <w:t>to do with cancer at all.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012578">
              <w:t>01:</w:t>
            </w:r>
            <w:r w:rsidR="007D72F3">
              <w:t>51</w:t>
            </w:r>
          </w:p>
        </w:tc>
        <w:tc>
          <w:tcPr>
            <w:tcW w:w="1170" w:type="dxa"/>
          </w:tcPr>
          <w:p w:rsidR="0047732C" w:rsidRDefault="0047732C" w:rsidP="0047732C">
            <w:r>
              <w:t>Jesse</w:t>
            </w:r>
          </w:p>
        </w:tc>
        <w:tc>
          <w:tcPr>
            <w:tcW w:w="6925" w:type="dxa"/>
          </w:tcPr>
          <w:p w:rsidR="0047732C" w:rsidRDefault="0047732C" w:rsidP="0047732C">
            <w:pPr>
              <w:tabs>
                <w:tab w:val="left" w:pos="5933"/>
              </w:tabs>
            </w:pPr>
            <w:r>
              <w:t>Y</w:t>
            </w:r>
            <w:r w:rsidR="007D72F3">
              <w:t>ou</w:t>
            </w:r>
            <w:r>
              <w:t>-you probably got a point</w:t>
            </w:r>
            <w:r w:rsidR="00797A2B">
              <w:t xml:space="preserve"> as</w:t>
            </w:r>
            <w:r>
              <w:t xml:space="preserve"> bad as I hate to admit it.</w:t>
            </w:r>
          </w:p>
        </w:tc>
      </w:tr>
      <w:tr w:rsidR="0047732C" w:rsidTr="0084378D">
        <w:tc>
          <w:tcPr>
            <w:tcW w:w="1255" w:type="dxa"/>
          </w:tcPr>
          <w:p w:rsidR="0047732C" w:rsidRDefault="0047732C" w:rsidP="0047732C">
            <w:r w:rsidRPr="00012578">
              <w:t>01:</w:t>
            </w:r>
            <w:r w:rsidR="007D72F3">
              <w:t>54</w:t>
            </w:r>
          </w:p>
        </w:tc>
        <w:tc>
          <w:tcPr>
            <w:tcW w:w="1170" w:type="dxa"/>
          </w:tcPr>
          <w:p w:rsidR="0047732C" w:rsidRDefault="0047732C" w:rsidP="0047732C">
            <w:r>
              <w:t>Sam</w:t>
            </w:r>
          </w:p>
        </w:tc>
        <w:tc>
          <w:tcPr>
            <w:tcW w:w="6925" w:type="dxa"/>
          </w:tcPr>
          <w:p w:rsidR="0047732C" w:rsidRDefault="0047732C" w:rsidP="0047732C">
            <w:r>
              <w:t>Sure</w:t>
            </w:r>
            <w:r w:rsidR="00614961">
              <w:t>!</w:t>
            </w:r>
            <w:r>
              <w:t xml:space="preserve"> Oh</w:t>
            </w:r>
            <w:r w:rsidR="00614961">
              <w:t>,</w:t>
            </w:r>
            <w:r>
              <w:t xml:space="preserve"> yeah</w:t>
            </w:r>
            <w:r w:rsidR="00614961">
              <w:t>,</w:t>
            </w:r>
            <w:r>
              <w:t xml:space="preserve"> I got a point. Now, another goofy they said was that </w:t>
            </w:r>
            <w:proofErr w:type="spellStart"/>
            <w:r>
              <w:t>them</w:t>
            </w:r>
            <w:proofErr w:type="spellEnd"/>
            <w:r>
              <w:t xml:space="preserve"> mice are exposed </w:t>
            </w:r>
            <w:r w:rsidR="00797A2B">
              <w:t xml:space="preserve">- </w:t>
            </w:r>
            <w:r>
              <w:t>over exposed to Donny and Marie</w:t>
            </w:r>
            <w:r w:rsidR="00614961">
              <w:t>,</w:t>
            </w:r>
            <w:r>
              <w:t xml:space="preserve"> that they get sugar diabetes. Now, that don’t prove </w:t>
            </w:r>
            <w:proofErr w:type="spellStart"/>
            <w:r>
              <w:t>nothin</w:t>
            </w:r>
            <w:proofErr w:type="spellEnd"/>
            <w:r>
              <w:t>’</w:t>
            </w:r>
            <w:r w:rsidR="00797A2B">
              <w:t>!</w:t>
            </w:r>
            <w:r>
              <w:t xml:space="preserve"> They </w:t>
            </w:r>
            <w:proofErr w:type="spellStart"/>
            <w:r>
              <w:t>ain’t</w:t>
            </w:r>
            <w:proofErr w:type="spellEnd"/>
            <w:r>
              <w:t xml:space="preserve"> the same race.</w:t>
            </w:r>
          </w:p>
        </w:tc>
      </w:tr>
      <w:tr w:rsidR="001F79B8" w:rsidTr="0084378D">
        <w:tc>
          <w:tcPr>
            <w:tcW w:w="1255" w:type="dxa"/>
          </w:tcPr>
          <w:p w:rsidR="001F79B8" w:rsidRDefault="007D72F3" w:rsidP="001F79B8">
            <w:r>
              <w:t>02:07</w:t>
            </w:r>
          </w:p>
        </w:tc>
        <w:tc>
          <w:tcPr>
            <w:tcW w:w="1170" w:type="dxa"/>
          </w:tcPr>
          <w:p w:rsidR="001F79B8" w:rsidRDefault="001F79B8" w:rsidP="001F79B8"/>
        </w:tc>
        <w:tc>
          <w:tcPr>
            <w:tcW w:w="6925" w:type="dxa"/>
          </w:tcPr>
          <w:p w:rsidR="001F79B8" w:rsidRDefault="001F79B8" w:rsidP="001F79B8">
            <w:r>
              <w:t>[music]</w:t>
            </w:r>
          </w:p>
        </w:tc>
      </w:tr>
      <w:tr w:rsidR="001F79B8" w:rsidTr="0084378D">
        <w:tc>
          <w:tcPr>
            <w:tcW w:w="1255" w:type="dxa"/>
          </w:tcPr>
          <w:p w:rsidR="001F79B8" w:rsidRDefault="007D72F3" w:rsidP="001F79B8">
            <w:r>
              <w:t>02:</w:t>
            </w:r>
            <w:r w:rsidR="008E01DA">
              <w:t>16</w:t>
            </w:r>
          </w:p>
        </w:tc>
        <w:tc>
          <w:tcPr>
            <w:tcW w:w="1170" w:type="dxa"/>
          </w:tcPr>
          <w:p w:rsidR="001F79B8" w:rsidRDefault="001F79B8" w:rsidP="001F79B8"/>
        </w:tc>
        <w:tc>
          <w:tcPr>
            <w:tcW w:w="6925" w:type="dxa"/>
          </w:tcPr>
          <w:p w:rsidR="001F79B8" w:rsidRDefault="001F79B8" w:rsidP="001F79B8">
            <w:r>
              <w:t xml:space="preserve">[music fades out, </w:t>
            </w:r>
            <w:r w:rsidR="008E01DA">
              <w:t>and ends</w:t>
            </w:r>
            <w:r>
              <w:t>]</w:t>
            </w:r>
          </w:p>
        </w:tc>
      </w:tr>
      <w:tr w:rsidR="008E01DA" w:rsidTr="0084378D">
        <w:tc>
          <w:tcPr>
            <w:tcW w:w="1255" w:type="dxa"/>
          </w:tcPr>
          <w:p w:rsidR="008E01DA" w:rsidRDefault="008E01DA" w:rsidP="001F79B8">
            <w:r>
              <w:t>02:21</w:t>
            </w:r>
          </w:p>
        </w:tc>
        <w:tc>
          <w:tcPr>
            <w:tcW w:w="1170" w:type="dxa"/>
          </w:tcPr>
          <w:p w:rsidR="008E01DA" w:rsidRDefault="008E01DA" w:rsidP="001F79B8"/>
        </w:tc>
        <w:tc>
          <w:tcPr>
            <w:tcW w:w="6925" w:type="dxa"/>
          </w:tcPr>
          <w:p w:rsidR="008E01DA" w:rsidRDefault="008E01DA" w:rsidP="001F79B8">
            <w:r>
              <w:t>[music repeats]</w:t>
            </w:r>
          </w:p>
        </w:tc>
      </w:tr>
      <w:tr w:rsidR="007D72F3" w:rsidTr="0084378D">
        <w:tc>
          <w:tcPr>
            <w:tcW w:w="1255" w:type="dxa"/>
          </w:tcPr>
          <w:p w:rsidR="007D72F3" w:rsidRDefault="007D72F3" w:rsidP="007D72F3">
            <w:r w:rsidRPr="008B0923">
              <w:t>02:</w:t>
            </w:r>
            <w:r w:rsidR="008E01DA">
              <w:t>30</w:t>
            </w:r>
          </w:p>
        </w:tc>
        <w:tc>
          <w:tcPr>
            <w:tcW w:w="1170" w:type="dxa"/>
          </w:tcPr>
          <w:p w:rsidR="007D72F3" w:rsidRDefault="007D72F3" w:rsidP="007D72F3">
            <w:r>
              <w:t>Jesse</w:t>
            </w:r>
          </w:p>
        </w:tc>
        <w:tc>
          <w:tcPr>
            <w:tcW w:w="6925" w:type="dxa"/>
          </w:tcPr>
          <w:p w:rsidR="007D72F3" w:rsidRDefault="007D72F3" w:rsidP="007D72F3">
            <w:r>
              <w:t>Sam, I-I wouldn’t worry about them experiments. Mice is mice no matter</w:t>
            </w:r>
            <w:bookmarkStart w:id="0" w:name="_GoBack"/>
            <w:bookmarkEnd w:id="0"/>
            <w:r>
              <w:t xml:space="preserve"> where they live.</w:t>
            </w:r>
          </w:p>
        </w:tc>
      </w:tr>
      <w:tr w:rsidR="007D72F3" w:rsidTr="0084378D">
        <w:tc>
          <w:tcPr>
            <w:tcW w:w="1255" w:type="dxa"/>
          </w:tcPr>
          <w:p w:rsidR="007D72F3" w:rsidRDefault="007D72F3" w:rsidP="007D72F3">
            <w:r w:rsidRPr="008B0923">
              <w:t>02:</w:t>
            </w:r>
            <w:r w:rsidR="008E01DA">
              <w:t>35</w:t>
            </w:r>
          </w:p>
        </w:tc>
        <w:tc>
          <w:tcPr>
            <w:tcW w:w="1170" w:type="dxa"/>
          </w:tcPr>
          <w:p w:rsidR="007D72F3" w:rsidRDefault="007D72F3" w:rsidP="007D72F3">
            <w:r>
              <w:t>Sam</w:t>
            </w:r>
          </w:p>
        </w:tc>
        <w:tc>
          <w:tcPr>
            <w:tcW w:w="6925" w:type="dxa"/>
          </w:tcPr>
          <w:p w:rsidR="007D72F3" w:rsidRDefault="007D72F3" w:rsidP="007D72F3">
            <w:r>
              <w:t>Now, I-I don’t know, Jesse. The only experiment that I really believe in is the one they just done</w:t>
            </w:r>
            <w:r w:rsidR="0048563E">
              <w:t xml:space="preserve"> that I heard about.</w:t>
            </w:r>
          </w:p>
        </w:tc>
      </w:tr>
      <w:tr w:rsidR="007D72F3" w:rsidTr="0084378D">
        <w:tc>
          <w:tcPr>
            <w:tcW w:w="1255" w:type="dxa"/>
          </w:tcPr>
          <w:p w:rsidR="007D72F3" w:rsidRDefault="007D72F3" w:rsidP="007D72F3">
            <w:r w:rsidRPr="008B0923">
              <w:t>02:</w:t>
            </w:r>
            <w:r w:rsidR="008E01DA">
              <w:t>42</w:t>
            </w:r>
          </w:p>
        </w:tc>
        <w:tc>
          <w:tcPr>
            <w:tcW w:w="1170" w:type="dxa"/>
          </w:tcPr>
          <w:p w:rsidR="007D72F3" w:rsidRDefault="007D72F3" w:rsidP="007D72F3">
            <w:r>
              <w:t>Jesse</w:t>
            </w:r>
          </w:p>
        </w:tc>
        <w:tc>
          <w:tcPr>
            <w:tcW w:w="6925" w:type="dxa"/>
          </w:tcPr>
          <w:p w:rsidR="007D72F3" w:rsidRDefault="007D72F3" w:rsidP="007D72F3">
            <w:r>
              <w:t>Well, what’s that?</w:t>
            </w:r>
          </w:p>
        </w:tc>
      </w:tr>
      <w:tr w:rsidR="007D72F3" w:rsidTr="0084378D">
        <w:tc>
          <w:tcPr>
            <w:tcW w:w="1255" w:type="dxa"/>
          </w:tcPr>
          <w:p w:rsidR="007D72F3" w:rsidRDefault="007D72F3" w:rsidP="007D72F3">
            <w:r w:rsidRPr="008B0923">
              <w:t>02:</w:t>
            </w:r>
            <w:r w:rsidR="008E01DA">
              <w:t>43</w:t>
            </w:r>
          </w:p>
        </w:tc>
        <w:tc>
          <w:tcPr>
            <w:tcW w:w="1170" w:type="dxa"/>
          </w:tcPr>
          <w:p w:rsidR="007D72F3" w:rsidRDefault="007D72F3" w:rsidP="007D72F3">
            <w:r>
              <w:t>Sam</w:t>
            </w:r>
          </w:p>
        </w:tc>
        <w:tc>
          <w:tcPr>
            <w:tcW w:w="6925" w:type="dxa"/>
          </w:tcPr>
          <w:p w:rsidR="007D72F3" w:rsidRDefault="007D72F3" w:rsidP="007D72F3">
            <w:r>
              <w:t xml:space="preserve">Well, they found if you give a Canadian </w:t>
            </w:r>
            <w:r w:rsidR="0048563E">
              <w:t xml:space="preserve">mouse </w:t>
            </w:r>
            <w:r>
              <w:t>four gallons of any kind of diet cola a day</w:t>
            </w:r>
            <w:r w:rsidR="0048563E">
              <w:t xml:space="preserve"> -</w:t>
            </w:r>
            <w:r>
              <w:t xml:space="preserve"> for seven days</w:t>
            </w:r>
            <w:r w:rsidR="0048563E">
              <w:t xml:space="preserve"> - </w:t>
            </w:r>
            <w:r>
              <w:t>he’d explode.</w:t>
            </w:r>
          </w:p>
        </w:tc>
      </w:tr>
      <w:tr w:rsidR="007D72F3" w:rsidTr="0084378D">
        <w:tc>
          <w:tcPr>
            <w:tcW w:w="1255" w:type="dxa"/>
          </w:tcPr>
          <w:p w:rsidR="007D72F3" w:rsidRDefault="007D72F3" w:rsidP="007D72F3">
            <w:r w:rsidRPr="008B0923">
              <w:t>02:</w:t>
            </w:r>
            <w:r w:rsidR="008E01DA">
              <w:t>53</w:t>
            </w:r>
          </w:p>
        </w:tc>
        <w:tc>
          <w:tcPr>
            <w:tcW w:w="1170" w:type="dxa"/>
          </w:tcPr>
          <w:p w:rsidR="007D72F3" w:rsidRDefault="007D72F3" w:rsidP="007D72F3"/>
        </w:tc>
        <w:tc>
          <w:tcPr>
            <w:tcW w:w="6925" w:type="dxa"/>
          </w:tcPr>
          <w:p w:rsidR="007D72F3" w:rsidRDefault="007D72F3" w:rsidP="007D72F3">
            <w:r>
              <w:t>[music]</w:t>
            </w:r>
          </w:p>
        </w:tc>
      </w:tr>
    </w:tbl>
    <w:p w:rsidR="004E6361" w:rsidRDefault="004E6361" w:rsidP="004E6361"/>
    <w:sectPr w:rsidR="004E6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NLC0NDU0MjI1sjRQ0lEKTi0uzszPAykwqgUAXA3FyywAAAA="/>
  </w:docVars>
  <w:rsids>
    <w:rsidRoot w:val="004E6361"/>
    <w:rsid w:val="000062AE"/>
    <w:rsid w:val="000863DE"/>
    <w:rsid w:val="00092B8D"/>
    <w:rsid w:val="000B53AF"/>
    <w:rsid w:val="00126D46"/>
    <w:rsid w:val="001B63F5"/>
    <w:rsid w:val="001B767E"/>
    <w:rsid w:val="001E4090"/>
    <w:rsid w:val="001F79B8"/>
    <w:rsid w:val="002507CC"/>
    <w:rsid w:val="00252B36"/>
    <w:rsid w:val="0038506F"/>
    <w:rsid w:val="00416734"/>
    <w:rsid w:val="00433DF0"/>
    <w:rsid w:val="00443ECC"/>
    <w:rsid w:val="0045146C"/>
    <w:rsid w:val="0047732C"/>
    <w:rsid w:val="00480FAA"/>
    <w:rsid w:val="0048563E"/>
    <w:rsid w:val="004D1466"/>
    <w:rsid w:val="004E6361"/>
    <w:rsid w:val="0058601E"/>
    <w:rsid w:val="00595997"/>
    <w:rsid w:val="005B3A1E"/>
    <w:rsid w:val="00614961"/>
    <w:rsid w:val="0064521B"/>
    <w:rsid w:val="0070550F"/>
    <w:rsid w:val="007323BE"/>
    <w:rsid w:val="007607FD"/>
    <w:rsid w:val="00794AAC"/>
    <w:rsid w:val="00797A2B"/>
    <w:rsid w:val="007D72F3"/>
    <w:rsid w:val="00801E2A"/>
    <w:rsid w:val="00805456"/>
    <w:rsid w:val="0084378D"/>
    <w:rsid w:val="00846DEA"/>
    <w:rsid w:val="0088006F"/>
    <w:rsid w:val="0089060E"/>
    <w:rsid w:val="008B0F42"/>
    <w:rsid w:val="008E01DA"/>
    <w:rsid w:val="00A45F89"/>
    <w:rsid w:val="00B5002C"/>
    <w:rsid w:val="00BA63C1"/>
    <w:rsid w:val="00BF12AC"/>
    <w:rsid w:val="00C73609"/>
    <w:rsid w:val="00CD3FBA"/>
    <w:rsid w:val="00CE2B50"/>
    <w:rsid w:val="00D64928"/>
    <w:rsid w:val="00D94C5F"/>
    <w:rsid w:val="00E57125"/>
    <w:rsid w:val="00F15AB9"/>
    <w:rsid w:val="00F62C5F"/>
    <w:rsid w:val="00F974F9"/>
    <w:rsid w:val="00FA2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79D5E"/>
  <w15:chartTrackingRefBased/>
  <w15:docId w15:val="{B6A98248-48C1-4BAB-976A-943831FC9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63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uachita Baptist University</Company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umn Mortenson</dc:creator>
  <cp:keywords/>
  <dc:description/>
  <cp:lastModifiedBy>Autumn Mortenson</cp:lastModifiedBy>
  <cp:revision>2</cp:revision>
  <dcterms:created xsi:type="dcterms:W3CDTF">2022-09-20T01:12:00Z</dcterms:created>
  <dcterms:modified xsi:type="dcterms:W3CDTF">2022-09-20T01:12:00Z</dcterms:modified>
</cp:coreProperties>
</file>